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9ED6F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F068BF4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933C4D8" w14:textId="77777777" w:rsidR="008F4427" w:rsidRDefault="00A50B15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504D90" wp14:editId="17BC4D74">
                <wp:simplePos x="0" y="0"/>
                <wp:positionH relativeFrom="column">
                  <wp:posOffset>1952088</wp:posOffset>
                </wp:positionH>
                <wp:positionV relativeFrom="paragraph">
                  <wp:posOffset>45720</wp:posOffset>
                </wp:positionV>
                <wp:extent cx="29845" cy="8359775"/>
                <wp:effectExtent l="19050" t="19050" r="27305" b="2222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845" cy="83597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636A5F" id="Straight Connector 2" o:spid="_x0000_s1026" style="position:absolute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3.7pt,3.6pt" to="156.05pt,66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" strokecolor="#70ad47 [3209]" strokeweight="2.25pt">
                <v:stroke joinstyle="miter"/>
              </v:line>
            </w:pict>
          </mc:Fallback>
        </mc:AlternateContent>
      </w: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F42133" wp14:editId="09AA7500">
                <wp:simplePos x="0" y="0"/>
                <wp:positionH relativeFrom="column">
                  <wp:posOffset>27207</wp:posOffset>
                </wp:positionH>
                <wp:positionV relativeFrom="paragraph">
                  <wp:posOffset>45720</wp:posOffset>
                </wp:positionV>
                <wp:extent cx="7234555" cy="0"/>
                <wp:effectExtent l="0" t="19050" r="2349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3455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9A3632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15pt,3.6pt" to="571.8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" strokecolor="#70ad47 [3209]" strokeweight="2.25pt">
                <v:stroke joinstyle="miter"/>
              </v:line>
            </w:pict>
          </mc:Fallback>
        </mc:AlternateContent>
      </w:r>
    </w:p>
    <w:p w14:paraId="22134499" w14:textId="32B2D8C7" w:rsidR="00FC78CD" w:rsidRDefault="00E32305" w:rsidP="008F4427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/>
      <w:r>
        <w:rPr>
          <w:b/>
          <w:u w:val="single"/>
        </w:rPr>
        <w:t>Ricofel C. Medina</w:t>
      </w:r>
    </w:p>
    <w:p w14:paraId="583B68EA" w14:textId="77777777" w:rsidR="002B0F66" w:rsidRPr="000723E9" w:rsidRDefault="00280D08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>Barangay</w:t>
      </w:r>
      <w:r w:rsidR="002B0F66" w:rsidRPr="000723E9">
        <w:rPr>
          <w:rFonts w:cs="Times New Roman"/>
          <w:bCs/>
          <w:sz w:val="24"/>
          <w:szCs w:val="24"/>
        </w:rPr>
        <w:t xml:space="preserve"> Chairman</w:t>
      </w:r>
    </w:p>
    <w:p w14:paraId="7A34AFD9" w14:textId="77777777" w:rsidR="002B0F66" w:rsidRPr="000723E9" w:rsidRDefault="002B0F66" w:rsidP="00A50B15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0723E9">
        <w:rPr>
          <w:rFonts w:cs="Times New Roman"/>
          <w:sz w:val="24"/>
          <w:szCs w:val="24"/>
        </w:rPr>
        <w:t xml:space="preserve"> </w:t>
      </w:r>
    </w:p>
    <w:p w14:paraId="524B05AD" w14:textId="77777777" w:rsidR="00FC78CD" w:rsidRDefault="00A50B1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</w:rPr>
      </w:pPr>
      <w:r w:rsidRPr="00A50B15">
        <w:rPr>
          <w:rFonts w:cs="Times New Roman"/>
          <w:b/>
          <w:bCs/>
          <w:sz w:val="24"/>
          <w:szCs w:val="24"/>
        </w:rPr>
        <w:t>KAGAWAD</w:t>
      </w:r>
    </w:p>
    <w:p w14:paraId="2325A2C7" w14:textId="77777777" w:rsidR="00FC78CD" w:rsidRPr="008F4427" w:rsidRDefault="00FC78CD" w:rsidP="008F4427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75E27977" w14:textId="506E13F0" w:rsidR="00FC78CD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Edwin M. Rile</w:t>
      </w:r>
    </w:p>
    <w:p w14:paraId="0C5ACDE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Appropriation</w:t>
      </w:r>
    </w:p>
    <w:p w14:paraId="12991020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50C57DF" w14:textId="575F139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Aldrin A. Aying</w:t>
      </w:r>
    </w:p>
    <w:p w14:paraId="1593BAFD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VAWC / Health and Social Services</w:t>
      </w:r>
    </w:p>
    <w:p w14:paraId="5F793F7E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4985BED5" w14:textId="542E43C3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Ramon De Castro</w:t>
      </w:r>
    </w:p>
    <w:p w14:paraId="2AF6C71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nvironmental Protection</w:t>
      </w:r>
    </w:p>
    <w:p w14:paraId="5840DC21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B49B3DB" w14:textId="274E7BB5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6585B88A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Peace and Order</w:t>
      </w:r>
    </w:p>
    <w:p w14:paraId="56057A1F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B2AD7FF" w14:textId="7467CB0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25AD183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Cooperative and Livelihood</w:t>
      </w:r>
    </w:p>
    <w:p w14:paraId="7C86FA3A" w14:textId="77777777" w:rsidR="008F4427" w:rsidRDefault="008F4427" w:rsidP="008F4427">
      <w:pPr>
        <w:spacing w:after="0" w:line="240" w:lineRule="auto"/>
        <w:rPr>
          <w:rFonts w:cs="Times New Roman"/>
          <w:sz w:val="24"/>
          <w:szCs w:val="24"/>
        </w:rPr>
      </w:pPr>
    </w:p>
    <w:p w14:paraId="613A73C3" w14:textId="5A430F64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1A77E0E0" w14:textId="5629DAA9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ducation,</w:t>
      </w:r>
      <w:r w:rsidR="00E32305">
        <w:rPr>
          <w:rFonts w:cs="Times New Roman"/>
          <w:sz w:val="24"/>
          <w:szCs w:val="24"/>
        </w:rPr>
        <w:t xml:space="preserve"> </w:t>
      </w:r>
      <w:r w:rsidRPr="008F4427">
        <w:rPr>
          <w:rFonts w:cs="Times New Roman"/>
          <w:sz w:val="24"/>
          <w:szCs w:val="24"/>
        </w:rPr>
        <w:t>Cultural Affairs and Tourism / Public Works</w:t>
      </w:r>
    </w:p>
    <w:p w14:paraId="03FAAD79" w14:textId="77777777" w:rsid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2DDA1FF" w14:textId="480D0C96" w:rsidR="0086019F" w:rsidRPr="00A50B15" w:rsidRDefault="00E32305" w:rsidP="0086019F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4B9C7F77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Human Rights</w:t>
      </w:r>
    </w:p>
    <w:p w14:paraId="4DD2CB2D" w14:textId="77777777" w:rsidR="0086019F" w:rsidRPr="008F4427" w:rsidRDefault="0086019F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AC95A1C" w14:textId="6E96F8ED" w:rsidR="00D248D9" w:rsidRPr="008F4427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0992B91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SK Chairman</w:t>
      </w:r>
    </w:p>
    <w:p w14:paraId="5CD2934C" w14:textId="77777777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Youth and Sports Development</w:t>
      </w:r>
    </w:p>
    <w:p w14:paraId="1569A773" w14:textId="77777777" w:rsidR="008F4427" w:rsidRDefault="008F4427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3A3702D4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Lianna G. Valencia</w:t>
      </w:r>
    </w:p>
    <w:p w14:paraId="4FFD1DCB" w14:textId="018B402E" w:rsidR="00354E49" w:rsidRPr="00354E49" w:rsidRDefault="00354E4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proofErr w:type="spellStart"/>
      <w:r w:rsidRPr="00354E49">
        <w:rPr>
          <w:rFonts w:cs="Times New Roman"/>
          <w:bCs/>
          <w:sz w:val="24"/>
          <w:szCs w:val="24"/>
        </w:rPr>
        <w:t>Brgy</w:t>
      </w:r>
      <w:proofErr w:type="spellEnd"/>
      <w:r w:rsidRPr="00354E49">
        <w:rPr>
          <w:rFonts w:cs="Times New Roman"/>
          <w:bCs/>
          <w:sz w:val="24"/>
          <w:szCs w:val="24"/>
        </w:rPr>
        <w:t>.</w:t>
      </w:r>
      <w:r w:rsidR="00E32305">
        <w:rPr>
          <w:rFonts w:cs="Times New Roman"/>
          <w:bCs/>
          <w:sz w:val="24"/>
          <w:szCs w:val="24"/>
        </w:rPr>
        <w:t xml:space="preserve"> </w:t>
      </w:r>
      <w:r w:rsidRPr="00354E49">
        <w:rPr>
          <w:rFonts w:cs="Times New Roman"/>
          <w:bCs/>
          <w:sz w:val="24"/>
          <w:szCs w:val="24"/>
        </w:rPr>
        <w:t>Secretary</w:t>
      </w:r>
    </w:p>
    <w:p w14:paraId="3C6CD1F5" w14:textId="77777777" w:rsidR="00354E49" w:rsidRPr="00354E49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0939E3A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Gerrardo Te</w:t>
      </w:r>
    </w:p>
    <w:p w14:paraId="0E121BBB" w14:textId="0A29D2DE" w:rsidR="00EA58AE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proofErr w:type="spellStart"/>
      <w:r>
        <w:rPr>
          <w:rFonts w:cs="Times New Roman"/>
          <w:sz w:val="24"/>
          <w:szCs w:val="24"/>
        </w:rPr>
        <w:t>Brgy</w:t>
      </w:r>
      <w:proofErr w:type="spellEnd"/>
      <w:r>
        <w:rPr>
          <w:rFonts w:cs="Times New Roman"/>
          <w:sz w:val="24"/>
          <w:szCs w:val="24"/>
        </w:rPr>
        <w:t>.</w:t>
      </w:r>
      <w:r w:rsidR="00E32305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Treasurer</w:t>
      </w:r>
    </w:p>
    <w:p w14:paraId="67BE8DA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44D2CC4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FBB20A9" w14:textId="77777777" w:rsidR="00EA58AE" w:rsidRDefault="00EA58AE" w:rsidP="0072314F">
      <w:pPr>
        <w:spacing w:after="0" w:line="240" w:lineRule="auto"/>
        <w:rPr>
          <w:rFonts w:cs="Times New Roman"/>
          <w:sz w:val="24"/>
          <w:szCs w:val="24"/>
        </w:rPr>
      </w:pPr>
    </w:p>
    <w:p w14:paraId="78E0DBD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55ECF66" w14:textId="77777777" w:rsidR="002B0F66" w:rsidRDefault="002B0F66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</w:p>
    <w:p w14:paraId="0147657C" w14:textId="7F3CC8AB" w:rsidR="00EA58AE" w:rsidRPr="005B36BA" w:rsidRDefault="00EA58AE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5B36BA">
        <w:rPr>
          <w:rFonts w:ascii="Times New Roman" w:hAnsi="Times New Roman" w:cs="Times New Roman"/>
          <w:b/>
          <w:sz w:val="40"/>
          <w:szCs w:val="40"/>
        </w:rPr>
        <w:t xml:space="preserve">BARANGAY </w:t>
      </w:r>
      <w:r w:rsidR="0059179C" w:rsidRPr="0059179C">
        <w:rPr>
          <w:rFonts w:ascii="Times New Roman" w:hAnsi="Times New Roman" w:cs="Times New Roman"/>
          <w:b/>
          <w:sz w:val="40"/>
          <w:szCs w:val="40"/>
        </w:rPr>
        <w:t>CERTIFICATION</w:t>
      </w:r>
    </w:p>
    <w:p w14:paraId="2B0CE8F7" w14:textId="77777777" w:rsidR="002B0F66" w:rsidRDefault="002B0F66" w:rsidP="003D22EE">
      <w:pPr>
        <w:spacing w:line="360" w:lineRule="auto"/>
        <w:ind w:firstLine="360"/>
        <w:rPr>
          <w:b/>
          <w:sz w:val="24"/>
          <w:szCs w:val="24"/>
        </w:rPr>
      </w:pPr>
    </w:p>
    <w:p w14:paraId="295217EF" w14:textId="77777777" w:rsidR="00EA58AE" w:rsidRPr="003D22EE" w:rsidRDefault="00EA58AE" w:rsidP="003D22EE">
      <w:pPr>
        <w:spacing w:line="360" w:lineRule="auto"/>
        <w:ind w:firstLine="360"/>
        <w:rPr>
          <w:b/>
          <w:sz w:val="28"/>
          <w:szCs w:val="28"/>
        </w:rPr>
      </w:pPr>
      <w:r w:rsidRPr="003D22EE">
        <w:rPr>
          <w:b/>
          <w:sz w:val="28"/>
          <w:szCs w:val="28"/>
        </w:rPr>
        <w:t>To Whom It May Concern:</w:t>
      </w:r>
    </w:p>
    <w:p w14:paraId="4D6D06C0" w14:textId="77777777" w:rsidR="00EA58AE" w:rsidRPr="003D22EE" w:rsidRDefault="00EA58AE" w:rsidP="003D22EE">
      <w:pPr>
        <w:spacing w:line="360" w:lineRule="auto"/>
        <w:ind w:firstLine="360"/>
        <w:rPr>
          <w:b/>
          <w:sz w:val="28"/>
          <w:szCs w:val="28"/>
        </w:rPr>
      </w:pPr>
    </w:p>
    <w:p w14:paraId="6534E621" w14:textId="32BCAFCD" w:rsidR="00505101" w:rsidRPr="003D22EE" w:rsidRDefault="00EA58AE" w:rsidP="003D22EE">
      <w:pPr>
        <w:spacing w:line="360" w:lineRule="auto"/>
        <w:ind w:left="360" w:right="396" w:firstLine="360"/>
        <w:jc w:val="both"/>
        <w:rPr>
          <w:sz w:val="28"/>
          <w:szCs w:val="28"/>
        </w:rPr>
      </w:pPr>
      <w:r/>
      <w:r>
        <w:t xml:space="preserve">This is to certify that </w:t>
      </w:r>
      <w:r>
        <w:rPr>
          <w:b/>
        </w:rPr>
        <w:t>Aldrin A. Aying</w:t>
      </w:r>
      <w:r>
        <w:t xml:space="preserve"> who is presently residing at </w:t>
      </w:r>
      <w:r>
        <w:rPr>
          <w:b/>
        </w:rPr>
        <w:t>118 Chief Martin Street,</w:t>
      </w:r>
      <w:r>
        <w:t xml:space="preserve"> within the jurisdiction of Barangay 40 - Gumamela, Cavite City.</w:t>
      </w:r>
    </w:p>
    <w:p w14:paraId="085EAA6C" w14:textId="77777777" w:rsidR="003D22EE" w:rsidRPr="003D22EE" w:rsidRDefault="003D22EE" w:rsidP="003D22EE">
      <w:pPr>
        <w:spacing w:line="360" w:lineRule="auto"/>
        <w:ind w:left="360" w:right="396" w:firstLine="360"/>
        <w:jc w:val="both"/>
        <w:rPr>
          <w:sz w:val="28"/>
          <w:szCs w:val="28"/>
        </w:rPr>
      </w:pPr>
    </w:p>
    <w:p w14:paraId="0CD3CF23" w14:textId="34BE22F2" w:rsidR="003D22EE" w:rsidRPr="003D22EE" w:rsidRDefault="0059179C" w:rsidP="003D22EE">
      <w:pPr>
        <w:spacing w:line="360" w:lineRule="auto"/>
        <w:ind w:left="360" w:right="396" w:firstLine="360"/>
        <w:jc w:val="both"/>
        <w:rPr>
          <w:sz w:val="28"/>
          <w:szCs w:val="28"/>
        </w:rPr>
      </w:pPr>
      <w:r>
        <w:t xml:space="preserve">Issued on: </w:t>
      </w:r>
      <w:r>
        <w:rPr>
          <w:b/>
        </w:rPr>
        <w:t>June 22, 2022</w:t>
      </w:r>
    </w:p>
    <w:p w14:paraId="0C378731" w14:textId="64A2C4F6" w:rsidR="00FF2E7E" w:rsidRDefault="00AB6BC2" w:rsidP="003D22EE">
      <w:pPr>
        <w:spacing w:line="360" w:lineRule="auto"/>
        <w:ind w:firstLine="720"/>
        <w:rPr>
          <w:sz w:val="24"/>
          <w:szCs w:val="24"/>
        </w:rPr>
      </w:pPr>
      <w:r/>
      <w:r>
        <w:t xml:space="preserve">Purpose: </w:t>
      </w:r>
      <w:r>
        <w:rPr>
          <w:b/>
        </w:rPr>
        <w:t>aasaffafaf afdaf</w:t>
      </w:r>
    </w:p>
    <w:p w14:paraId="536B07E7" w14:textId="4C1B1065" w:rsidR="003D22EE" w:rsidRDefault="003D22EE" w:rsidP="003D22EE">
      <w:pPr>
        <w:pStyle w:val="NoSpacing"/>
        <w:ind w:firstLine="720"/>
        <w:rPr>
          <w:sz w:val="24"/>
          <w:szCs w:val="24"/>
        </w:rPr>
      </w:pPr>
    </w:p>
    <w:p w14:paraId="4550C69C" w14:textId="46E0394B" w:rsidR="003D22EE" w:rsidRDefault="003D22EE" w:rsidP="003D22EE">
      <w:pPr>
        <w:pStyle w:val="NoSpacing"/>
        <w:ind w:firstLine="720"/>
        <w:rPr>
          <w:sz w:val="24"/>
          <w:szCs w:val="24"/>
        </w:rPr>
      </w:pPr>
    </w:p>
    <w:p w14:paraId="008B8C33" w14:textId="048E2579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5C403520" w14:textId="77777777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77FC4442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7096" w:tblpY="-73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B72772" w14:paraId="5EF12AFE" w14:textId="77777777" w:rsidTr="00B72772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6338F470" w14:textId="77777777" w:rsidR="00B72772" w:rsidRPr="003D5907" w:rsidRDefault="00B72772" w:rsidP="00B72772">
            <w:pPr>
              <w:spacing w:after="0"/>
              <w:jc w:val="center"/>
              <w:rPr>
                <w:rFonts w:cstheme="minorHAnsi"/>
                <w:b/>
                <w:sz w:val="28"/>
                <w:szCs w:val="28"/>
                <w:u w:val="single"/>
              </w:rPr>
            </w:pPr>
            <w:r/>
            <w:r>
              <w:rPr>
                <w:b/>
                <w:u w:val="single"/>
              </w:rPr>
              <w:t>Ricofel C. Medina</w:t>
            </w:r>
          </w:p>
          <w:p w14:paraId="1B06622D" w14:textId="77777777" w:rsidR="00B72772" w:rsidRPr="003D5907" w:rsidRDefault="00B72772" w:rsidP="00B72772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23D37E5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3A23B27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1C40A7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58D1E253" w14:textId="77777777" w:rsidR="00FF2E7E" w:rsidRDefault="00FF2E7E" w:rsidP="00EA58AE">
      <w:pPr>
        <w:ind w:right="1440"/>
        <w:jc w:val="right"/>
        <w:rPr>
          <w:sz w:val="24"/>
          <w:szCs w:val="24"/>
        </w:rPr>
      </w:pPr>
    </w:p>
    <w:p w14:paraId="06E4705C" w14:textId="77777777" w:rsidR="00EA58AE" w:rsidRPr="007C3D7D" w:rsidRDefault="00EA58AE" w:rsidP="00EA58AE">
      <w:pPr>
        <w:tabs>
          <w:tab w:val="left" w:pos="6453"/>
        </w:tabs>
        <w:spacing w:after="0"/>
        <w:jc w:val="right"/>
        <w:rPr>
          <w:b/>
          <w:sz w:val="24"/>
          <w:szCs w:val="24"/>
          <w:u w:val="single"/>
        </w:rPr>
      </w:pPr>
      <w:r>
        <w:rPr>
          <w:b/>
          <w:sz w:val="24"/>
          <w:szCs w:val="24"/>
        </w:rPr>
        <w:t xml:space="preserve">                                              </w:t>
      </w:r>
      <w:r w:rsidRPr="0095425B">
        <w:rPr>
          <w:b/>
          <w:sz w:val="24"/>
          <w:szCs w:val="24"/>
        </w:rPr>
        <w:t xml:space="preserve">Not valid without seal </w:t>
      </w:r>
      <w:r>
        <w:rPr>
          <w:b/>
          <w:sz w:val="24"/>
          <w:szCs w:val="24"/>
        </w:rPr>
        <w:tab/>
      </w:r>
    </w:p>
    <w:p w14:paraId="04B73A9D" w14:textId="77777777" w:rsidR="00EA58AE" w:rsidRPr="001A7CFA" w:rsidRDefault="00EA58AE" w:rsidP="001A7CFA">
      <w:pPr>
        <w:spacing w:after="0"/>
        <w:rPr>
          <w:sz w:val="24"/>
          <w:szCs w:val="24"/>
        </w:rPr>
      </w:pPr>
      <w:r>
        <w:rPr>
          <w:b/>
          <w:sz w:val="24"/>
          <w:szCs w:val="24"/>
        </w:rPr>
        <w:t xml:space="preserve">                                                                       </w:t>
      </w:r>
      <w:r w:rsidRPr="0095425B">
        <w:rPr>
          <w:b/>
          <w:sz w:val="24"/>
          <w:szCs w:val="24"/>
        </w:rPr>
        <w:t>Valid for 6 months upon date of issue</w:t>
      </w:r>
    </w:p>
    <w:sectPr w:rsidR="00EA58AE" w:rsidRPr="001A7CFA" w:rsidSect="00EA58AE">
      <w:headerReference w:type="default" r:id="rId7"/>
      <w:pgSz w:w="12240" w:h="15840"/>
      <w:pgMar w:top="720" w:right="288" w:bottom="720" w:left="288" w:header="432" w:footer="0" w:gutter="0"/>
      <w:cols w:num="2" w:space="288" w:equalWidth="0">
        <w:col w:w="2880" w:space="288"/>
        <w:col w:w="8496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950F56" w14:textId="77777777" w:rsidR="00D06A43" w:rsidRDefault="00D06A43" w:rsidP="00FC78CD">
      <w:pPr>
        <w:spacing w:after="0" w:line="240" w:lineRule="auto"/>
      </w:pPr>
      <w:r>
        <w:separator/>
      </w:r>
    </w:p>
  </w:endnote>
  <w:endnote w:type="continuationSeparator" w:id="0">
    <w:p w14:paraId="6CDA3F28" w14:textId="77777777" w:rsidR="00D06A43" w:rsidRDefault="00D06A43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BA442D" w14:textId="77777777" w:rsidR="00D06A43" w:rsidRDefault="00D06A43" w:rsidP="00FC78CD">
      <w:pPr>
        <w:spacing w:after="0" w:line="240" w:lineRule="auto"/>
      </w:pPr>
      <w:r>
        <w:separator/>
      </w:r>
    </w:p>
  </w:footnote>
  <w:footnote w:type="continuationSeparator" w:id="0">
    <w:p w14:paraId="6BE6FD8A" w14:textId="77777777" w:rsidR="00D06A43" w:rsidRDefault="00D06A43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B7D29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183ADA8F" wp14:editId="24DF6CAE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2A5902B0" wp14:editId="33C8EB9C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06A43">
      <w:rPr>
        <w:rFonts w:ascii="Arial" w:hAnsi="Arial" w:cs="Arial"/>
        <w:b/>
        <w:bCs/>
        <w:noProof/>
        <w:sz w:val="24"/>
        <w:szCs w:val="24"/>
        <w:lang w:val="en-US"/>
      </w:rPr>
      <w:pict w14:anchorId="3E03991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146D90DF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4A5B81F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3395E175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7F7219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7ED080C2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FE889B1" w14:textId="77777777" w:rsidR="00FC78CD" w:rsidRDefault="00FC78CD" w:rsidP="00FC78CD">
    <w:pPr>
      <w:pStyle w:val="Header"/>
      <w:jc w:val="center"/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rAUAohewUi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7CFA"/>
    <w:rsid w:val="001B123D"/>
    <w:rsid w:val="001C1C23"/>
    <w:rsid w:val="001C204B"/>
    <w:rsid w:val="001D4437"/>
    <w:rsid w:val="001D626B"/>
    <w:rsid w:val="001D6EE6"/>
    <w:rsid w:val="001E5192"/>
    <w:rsid w:val="001F57BF"/>
    <w:rsid w:val="001F6BF4"/>
    <w:rsid w:val="00210325"/>
    <w:rsid w:val="00212849"/>
    <w:rsid w:val="0021285E"/>
    <w:rsid w:val="00227E15"/>
    <w:rsid w:val="002466A3"/>
    <w:rsid w:val="00252B17"/>
    <w:rsid w:val="00256D79"/>
    <w:rsid w:val="00265B05"/>
    <w:rsid w:val="002712CF"/>
    <w:rsid w:val="00275E5B"/>
    <w:rsid w:val="00277039"/>
    <w:rsid w:val="00280D08"/>
    <w:rsid w:val="00281969"/>
    <w:rsid w:val="00295BFD"/>
    <w:rsid w:val="002B0F66"/>
    <w:rsid w:val="002B5F59"/>
    <w:rsid w:val="002B7272"/>
    <w:rsid w:val="002D003E"/>
    <w:rsid w:val="002E4575"/>
    <w:rsid w:val="002F70DC"/>
    <w:rsid w:val="003036D4"/>
    <w:rsid w:val="00322756"/>
    <w:rsid w:val="0033266D"/>
    <w:rsid w:val="003333D2"/>
    <w:rsid w:val="0034068E"/>
    <w:rsid w:val="00354E49"/>
    <w:rsid w:val="003561CA"/>
    <w:rsid w:val="00360BB5"/>
    <w:rsid w:val="00367A1F"/>
    <w:rsid w:val="00370A90"/>
    <w:rsid w:val="003712D0"/>
    <w:rsid w:val="00395E3D"/>
    <w:rsid w:val="003A767C"/>
    <w:rsid w:val="003A7951"/>
    <w:rsid w:val="003D21DA"/>
    <w:rsid w:val="003D22EE"/>
    <w:rsid w:val="003D3160"/>
    <w:rsid w:val="003D3B00"/>
    <w:rsid w:val="003D5907"/>
    <w:rsid w:val="003E488C"/>
    <w:rsid w:val="003E4978"/>
    <w:rsid w:val="003E4AB2"/>
    <w:rsid w:val="004075FB"/>
    <w:rsid w:val="0041455D"/>
    <w:rsid w:val="00432C41"/>
    <w:rsid w:val="0045164A"/>
    <w:rsid w:val="00470388"/>
    <w:rsid w:val="00480741"/>
    <w:rsid w:val="004A6356"/>
    <w:rsid w:val="004B58C4"/>
    <w:rsid w:val="004C1AE1"/>
    <w:rsid w:val="004E7F15"/>
    <w:rsid w:val="004F5536"/>
    <w:rsid w:val="004F748E"/>
    <w:rsid w:val="00505101"/>
    <w:rsid w:val="005234FD"/>
    <w:rsid w:val="00534E93"/>
    <w:rsid w:val="005358AF"/>
    <w:rsid w:val="005472DF"/>
    <w:rsid w:val="005617C7"/>
    <w:rsid w:val="00573E3B"/>
    <w:rsid w:val="0059179C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C785D"/>
    <w:rsid w:val="006D236D"/>
    <w:rsid w:val="006E6F0F"/>
    <w:rsid w:val="006F3BE2"/>
    <w:rsid w:val="007050FC"/>
    <w:rsid w:val="007070D8"/>
    <w:rsid w:val="00713BF4"/>
    <w:rsid w:val="0072314F"/>
    <w:rsid w:val="007413C1"/>
    <w:rsid w:val="00742673"/>
    <w:rsid w:val="007501DF"/>
    <w:rsid w:val="00751E1D"/>
    <w:rsid w:val="00752C20"/>
    <w:rsid w:val="00755F11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B2045"/>
    <w:rsid w:val="008C67D2"/>
    <w:rsid w:val="008D5234"/>
    <w:rsid w:val="008E3405"/>
    <w:rsid w:val="008F4427"/>
    <w:rsid w:val="0091690C"/>
    <w:rsid w:val="0092402B"/>
    <w:rsid w:val="0093200C"/>
    <w:rsid w:val="009358B9"/>
    <w:rsid w:val="00951747"/>
    <w:rsid w:val="009554D8"/>
    <w:rsid w:val="00984E0E"/>
    <w:rsid w:val="009850CD"/>
    <w:rsid w:val="009A44C8"/>
    <w:rsid w:val="009A4E1C"/>
    <w:rsid w:val="009A562A"/>
    <w:rsid w:val="009C0EC8"/>
    <w:rsid w:val="009C1E4D"/>
    <w:rsid w:val="009D7A1B"/>
    <w:rsid w:val="009E6B4D"/>
    <w:rsid w:val="00A204FD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06A43"/>
    <w:rsid w:val="00D1439B"/>
    <w:rsid w:val="00D17632"/>
    <w:rsid w:val="00D17F60"/>
    <w:rsid w:val="00D248D9"/>
    <w:rsid w:val="00D62620"/>
    <w:rsid w:val="00D70DC2"/>
    <w:rsid w:val="00D92934"/>
    <w:rsid w:val="00D92D4A"/>
    <w:rsid w:val="00D9356A"/>
    <w:rsid w:val="00DA08D3"/>
    <w:rsid w:val="00DA33B8"/>
    <w:rsid w:val="00DA424E"/>
    <w:rsid w:val="00DC5139"/>
    <w:rsid w:val="00DD100A"/>
    <w:rsid w:val="00DE1832"/>
    <w:rsid w:val="00DE79C9"/>
    <w:rsid w:val="00DF04F6"/>
    <w:rsid w:val="00DF0C1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A019F"/>
    <w:rsid w:val="00EA2345"/>
    <w:rsid w:val="00EA4EC6"/>
    <w:rsid w:val="00EA58AE"/>
    <w:rsid w:val="00EB6A41"/>
    <w:rsid w:val="00EB6A6E"/>
    <w:rsid w:val="00EC6D55"/>
    <w:rsid w:val="00ED211F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A1844"/>
    <w:rsid w:val="00FA1DCA"/>
    <w:rsid w:val="00FC78CD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1145063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rFonts w:ascii="Calibri" w:hAnsi="Calibri"/>
      <w:sz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0</TotalTime>
  <Pages>1</Pages>
  <Words>131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43</cp:revision>
  <cp:lastPrinted>2022-01-15T13:53:00Z</cp:lastPrinted>
  <dcterms:created xsi:type="dcterms:W3CDTF">2019-07-02T08:02:00Z</dcterms:created>
  <dcterms:modified xsi:type="dcterms:W3CDTF">2022-06-11T11:06:00Z</dcterms:modified>
</cp:coreProperties>
</file>